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9D133" w14:textId="3A6A62F9" w:rsidR="00D15BD5" w:rsidRPr="009C44BF" w:rsidRDefault="009C44BF">
      <w:pPr>
        <w:rPr>
          <w:b/>
          <w:bCs/>
        </w:rPr>
      </w:pPr>
      <w:r w:rsidRPr="009C44BF">
        <w:rPr>
          <w:b/>
          <w:bCs/>
        </w:rPr>
        <w:t>Is there a market need for a video game trading program at eBay?</w:t>
      </w:r>
    </w:p>
    <w:p w14:paraId="1E63C3EC" w14:textId="05AB2662" w:rsidR="009C44BF" w:rsidRDefault="009C44BF">
      <w:r w:rsidRPr="009C44BF">
        <w:t xml:space="preserve">The idea of eBay selling video games is pretty cool. There are, however, a couple of issues. There isn’t going to be as big of a demand on the eBay market as there is for other kinds of </w:t>
      </w:r>
      <w:r>
        <w:t>collectibles</w:t>
      </w:r>
      <w:r w:rsidRPr="009C44BF">
        <w:t>. Since most people who will buy these kinds of things have done so before and know what they are looking for, it might be an issue for them to browse for the specifics. And then there are the legal issues around video games that aren’t just about avoiding issues with software piracy, but also about breaking copyright laws.</w:t>
      </w:r>
    </w:p>
    <w:p w14:paraId="37630E2D" w14:textId="439F5E08" w:rsidR="00EE1F55" w:rsidRPr="00EE1F55" w:rsidRDefault="00EE1F55" w:rsidP="00EE1F55">
      <w:pPr>
        <w:rPr>
          <w:b/>
          <w:bCs/>
        </w:rPr>
      </w:pPr>
      <w:r w:rsidRPr="00EE1F55">
        <w:rPr>
          <w:b/>
          <w:bCs/>
        </w:rPr>
        <w:t>eBay has a large online presence</w:t>
      </w:r>
    </w:p>
    <w:p w14:paraId="222C4275" w14:textId="77CF4D72" w:rsidR="00485F9B" w:rsidRDefault="00485F9B" w:rsidP="00485F9B">
      <w:r>
        <w:t>eBay has a large online presence and is the largest auction site in the world. eBay is also a popular place for new video game collectors to find games they want to buy or sell.</w:t>
      </w:r>
      <w:r w:rsidR="000A28B8">
        <w:t xml:space="preserve"> </w:t>
      </w:r>
      <w:r w:rsidR="000A28B8" w:rsidRPr="000A28B8">
        <w:t>eBay is a great place to find video games at a reasonable price, especially if you’re looking for older games or rare titles.</w:t>
      </w:r>
    </w:p>
    <w:p w14:paraId="32B1611D" w14:textId="5526CF5D" w:rsidR="00485F9B" w:rsidRDefault="00485F9B" w:rsidP="00485F9B">
      <w:r>
        <w:t>This is especially true for older games that have not been released in recent years. These games are often hard to find, and there are fewer buyers than sellers.</w:t>
      </w:r>
    </w:p>
    <w:p w14:paraId="1D2D189F" w14:textId="3E34774F" w:rsidR="00485F9B" w:rsidRDefault="00485F9B" w:rsidP="00485F9B">
      <w:r>
        <w:t xml:space="preserve">The DTC (Do It Yourself) market for these older games is much smaller than </w:t>
      </w:r>
      <w:r w:rsidRPr="00485F9B">
        <w:t xml:space="preserve">eBay's ATC (Automated Trade </w:t>
      </w:r>
      <w:proofErr w:type="spellStart"/>
      <w:r w:rsidRPr="00485F9B">
        <w:t>Center</w:t>
      </w:r>
      <w:proofErr w:type="spellEnd"/>
      <w:r w:rsidRPr="00485F9B">
        <w:t>) market</w:t>
      </w:r>
      <w:r>
        <w:t>. This means that if you don't know how to use eBay's auction system, it may be difficult to find buyers for your games there.</w:t>
      </w:r>
    </w:p>
    <w:p w14:paraId="53E72230" w14:textId="282A2217" w:rsidR="00EE1F55" w:rsidRDefault="00485F9B" w:rsidP="00485F9B">
      <w:r>
        <w:t xml:space="preserve">However, with a Video Game Trading Program at eBay, you can offer your games for sale directly from your </w:t>
      </w:r>
      <w:r w:rsidRPr="00485F9B">
        <w:t>website or social media pages instead of listing</w:t>
      </w:r>
      <w:r>
        <w:t xml:space="preserve"> them on eBay first!</w:t>
      </w:r>
    </w:p>
    <w:p w14:paraId="6E23A438" w14:textId="65176546" w:rsidR="00EE1F55" w:rsidRPr="009654D3" w:rsidRDefault="00EE1F55" w:rsidP="00EE1F55">
      <w:pPr>
        <w:rPr>
          <w:b/>
          <w:bCs/>
        </w:rPr>
      </w:pPr>
      <w:r w:rsidRPr="009654D3">
        <w:rPr>
          <w:b/>
          <w:bCs/>
        </w:rPr>
        <w:t>Video games trade-in programs exist</w:t>
      </w:r>
    </w:p>
    <w:p w14:paraId="2E1C5312" w14:textId="7D76143F" w:rsidR="00406FA8" w:rsidRPr="00406FA8" w:rsidRDefault="00406FA8" w:rsidP="00406FA8">
      <w:r w:rsidRPr="00406FA8">
        <w:t xml:space="preserve">Video </w:t>
      </w:r>
      <w:r w:rsidR="00672EE5">
        <w:t>game</w:t>
      </w:r>
      <w:r w:rsidRPr="00406FA8">
        <w:t xml:space="preserve"> trade-in programs exist at eBay. The company offers three different types of trade-in programs:</w:t>
      </w:r>
    </w:p>
    <w:p w14:paraId="0FABB7BA" w14:textId="74E1555B" w:rsidR="00406FA8" w:rsidRPr="00406FA8" w:rsidRDefault="00406FA8" w:rsidP="00406FA8">
      <w:r w:rsidRPr="00406FA8">
        <w:lastRenderedPageBreak/>
        <w:t>Cash for games is a simple cash-for-games program in which you can sell your Xbox or PlayStation 3 games to eBay for cash, or take a credit toward the purchase of another game. This is a great option for used games that are under warranty or have not been played much but aren't worth anything on the resale market because they're old and scratched.</w:t>
      </w:r>
    </w:p>
    <w:p w14:paraId="49B41A69" w14:textId="77777777" w:rsidR="00406FA8" w:rsidRPr="00406FA8" w:rsidRDefault="00406FA8" w:rsidP="00406FA8">
      <w:r w:rsidRPr="00406FA8">
        <w:t>Exchange rates vary from country to country, but generally speaking, you'll get about 70% as much money for your games as you'd get if you sold them yourself at retail.</w:t>
      </w:r>
    </w:p>
    <w:p w14:paraId="4D952677" w14:textId="48B46ACB" w:rsidR="00EE1F55" w:rsidRDefault="00406FA8" w:rsidP="00EE1F55">
      <w:r w:rsidRPr="00406FA8">
        <w:t>Store credit is an alternative to cash for selling your old video games on eBay. You'll receive a percentage of the sale price as store credit that can be used toward the purchase of other items on eBay. The advantage of selling your games on eBay is that you'll receive a percentage of their sale price in cash. You can use this money to buy other items on eBay or elsewhere. The disadvantage is that you have to ship your games off to someone else, which takes time and energy.</w:t>
      </w:r>
    </w:p>
    <w:p w14:paraId="685FEA4F" w14:textId="1BEDDCBB" w:rsidR="00EE1F55" w:rsidRPr="00406FA8" w:rsidRDefault="00373F2F" w:rsidP="00EE1F55">
      <w:pPr>
        <w:rPr>
          <w:b/>
          <w:bCs/>
        </w:rPr>
      </w:pPr>
      <w:r>
        <w:rPr>
          <w:b/>
          <w:bCs/>
        </w:rPr>
        <w:t>The need for video game trading at eBay</w:t>
      </w:r>
    </w:p>
    <w:p w14:paraId="1604A11B" w14:textId="365027A2" w:rsidR="00373F2F" w:rsidRDefault="00373F2F" w:rsidP="00373F2F">
      <w:r>
        <w:t>I've been asked this question several times and I think I have the answer. The best answer is that there is a market need for a video game trading program at eBay.</w:t>
      </w:r>
    </w:p>
    <w:p w14:paraId="43A4248C" w14:textId="3C0D513C" w:rsidR="00373F2F" w:rsidRDefault="00373F2F" w:rsidP="00373F2F">
      <w:r>
        <w:t>If you are not familiar with eBay, it is one of the largest online shopping sites in the world. It was started in 1995 by Pierre Omidyar who has an estimated net worth of $4 billion.</w:t>
      </w:r>
    </w:p>
    <w:p w14:paraId="24A85252" w14:textId="34A823C8" w:rsidR="00373F2F" w:rsidRDefault="00373F2F" w:rsidP="00373F2F">
      <w:proofErr w:type="spellStart"/>
      <w:r>
        <w:t>EBay's</w:t>
      </w:r>
      <w:proofErr w:type="spellEnd"/>
      <w:r>
        <w:t xml:space="preserve"> goal is to provide the best possible buying experience for both customers and sellers. To do so, they have developed a variety of tools that can help you find and buy items from other people on the site. One of these tools is their search engine which allows users to search through both current auctions and upcoming auctions at any time during the day or night (24 hours per day). This way you can find items </w:t>
      </w:r>
      <w:r>
        <w:t>that</w:t>
      </w:r>
      <w:r>
        <w:t xml:space="preserve"> go up for sale in an auction that may already be discontinued or sold out.</w:t>
      </w:r>
    </w:p>
    <w:p w14:paraId="63D88875" w14:textId="1B9043C2" w:rsidR="00373F2F" w:rsidRDefault="00373F2F" w:rsidP="00373F2F">
      <w:r>
        <w:lastRenderedPageBreak/>
        <w:t xml:space="preserve">Another tool they offer is their store locator which lets you find out where specific stores are located around the world so you can go there yourself if </w:t>
      </w:r>
      <w:proofErr w:type="gramStart"/>
      <w:r>
        <w:t>necessary</w:t>
      </w:r>
      <w:proofErr w:type="gramEnd"/>
      <w:r>
        <w:t xml:space="preserve"> instead of having to wait for someone else to ship it to you from halfway across the world!</w:t>
      </w:r>
    </w:p>
    <w:p w14:paraId="6446ADFC" w14:textId="04F7ED1D" w:rsidR="00EE1F55" w:rsidRDefault="00373F2F" w:rsidP="00373F2F">
      <w:r>
        <w:t>In addition to these two tools, eBay does offer another one called "eBay Classifieds" which allows people</w:t>
      </w:r>
    </w:p>
    <w:p w14:paraId="11EC32BB" w14:textId="30114783" w:rsidR="009C44BF" w:rsidRPr="00C244C6" w:rsidRDefault="00C244C6" w:rsidP="00EE1F55">
      <w:pPr>
        <w:rPr>
          <w:b/>
          <w:bCs/>
        </w:rPr>
      </w:pPr>
      <w:proofErr w:type="spellStart"/>
      <w:r w:rsidRPr="00C244C6">
        <w:rPr>
          <w:b/>
          <w:bCs/>
        </w:rPr>
        <w:t>TCGplayer</w:t>
      </w:r>
      <w:proofErr w:type="spellEnd"/>
      <w:r w:rsidRPr="00C244C6">
        <w:rPr>
          <w:b/>
          <w:bCs/>
        </w:rPr>
        <w:t xml:space="preserve"> acquisition</w:t>
      </w:r>
    </w:p>
    <w:p w14:paraId="21F143CF" w14:textId="11BB3665" w:rsidR="00C244C6" w:rsidRDefault="00C244C6" w:rsidP="00EE1F55">
      <w:r>
        <w:t xml:space="preserve">The need for having a video game trading program has led to eBay acquiring </w:t>
      </w:r>
      <w:proofErr w:type="spellStart"/>
      <w:r>
        <w:t>TCGplayer</w:t>
      </w:r>
      <w:proofErr w:type="spellEnd"/>
      <w:r w:rsidR="0027738E">
        <w:t xml:space="preserve"> </w:t>
      </w:r>
      <w:r>
        <w:t xml:space="preserve">which is an online marketplace related to </w:t>
      </w:r>
      <w:r w:rsidR="0027738E">
        <w:t xml:space="preserve">the </w:t>
      </w:r>
      <w:r>
        <w:t xml:space="preserve">trading of collectibles card games. </w:t>
      </w:r>
      <w:r w:rsidR="0027738E">
        <w:t xml:space="preserve">The acquisition is estimated to be worth around $295 million which clearly </w:t>
      </w:r>
      <w:r w:rsidR="00FA71A9">
        <w:t>indicates</w:t>
      </w:r>
      <w:r w:rsidR="0027738E">
        <w:t xml:space="preserve"> the need for having these trade-in or exchange programs for online stores such as eBay</w:t>
      </w:r>
      <w:r w:rsidR="00FA71A9">
        <w:t xml:space="preserve">. </w:t>
      </w:r>
    </w:p>
    <w:sectPr w:rsidR="00C244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NTUwNzUAsk0MLJV0lIJTi4sz8/NACgxrAUbnAJwsAAAA"/>
  </w:docVars>
  <w:rsids>
    <w:rsidRoot w:val="009C44BF"/>
    <w:rsid w:val="000A28B8"/>
    <w:rsid w:val="0027738E"/>
    <w:rsid w:val="00373F2F"/>
    <w:rsid w:val="00406FA8"/>
    <w:rsid w:val="00485F9B"/>
    <w:rsid w:val="00672EE5"/>
    <w:rsid w:val="009654D3"/>
    <w:rsid w:val="009C44BF"/>
    <w:rsid w:val="00BD5E37"/>
    <w:rsid w:val="00C244C6"/>
    <w:rsid w:val="00D15BD5"/>
    <w:rsid w:val="00EE1F55"/>
    <w:rsid w:val="00F42B1F"/>
    <w:rsid w:val="00FA7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1EF2C"/>
  <w15:chartTrackingRefBased/>
  <w15:docId w15:val="{35B11E34-44D6-4B4B-9C6C-D6C45FAC8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28B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465740">
      <w:bodyDiv w:val="1"/>
      <w:marLeft w:val="0"/>
      <w:marRight w:val="0"/>
      <w:marTop w:val="0"/>
      <w:marBottom w:val="0"/>
      <w:divBdr>
        <w:top w:val="none" w:sz="0" w:space="0" w:color="auto"/>
        <w:left w:val="none" w:sz="0" w:space="0" w:color="auto"/>
        <w:bottom w:val="none" w:sz="0" w:space="0" w:color="auto"/>
        <w:right w:val="none" w:sz="0" w:space="0" w:color="auto"/>
      </w:divBdr>
    </w:div>
    <w:div w:id="461384086">
      <w:bodyDiv w:val="1"/>
      <w:marLeft w:val="0"/>
      <w:marRight w:val="0"/>
      <w:marTop w:val="0"/>
      <w:marBottom w:val="0"/>
      <w:divBdr>
        <w:top w:val="none" w:sz="0" w:space="0" w:color="auto"/>
        <w:left w:val="none" w:sz="0" w:space="0" w:color="auto"/>
        <w:bottom w:val="none" w:sz="0" w:space="0" w:color="auto"/>
        <w:right w:val="none" w:sz="0" w:space="0" w:color="auto"/>
      </w:divBdr>
    </w:div>
    <w:div w:id="1004433936">
      <w:bodyDiv w:val="1"/>
      <w:marLeft w:val="0"/>
      <w:marRight w:val="0"/>
      <w:marTop w:val="0"/>
      <w:marBottom w:val="0"/>
      <w:divBdr>
        <w:top w:val="none" w:sz="0" w:space="0" w:color="auto"/>
        <w:left w:val="none" w:sz="0" w:space="0" w:color="auto"/>
        <w:bottom w:val="none" w:sz="0" w:space="0" w:color="auto"/>
        <w:right w:val="none" w:sz="0" w:space="0" w:color="auto"/>
      </w:divBdr>
    </w:div>
    <w:div w:id="155793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2-09T10:24:00Z</dcterms:created>
  <dcterms:modified xsi:type="dcterms:W3CDTF">2022-12-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6a962e-6332-48ac-b404-2663d2338339</vt:lpwstr>
  </property>
</Properties>
</file>